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Telecommunication Engineer position at [Company Name] in the United Arab Emirates Dubai. As a highly motivated and technically skilled professional with over [X years] of experience in telecommunications, I am eager to contribute my expertise to a forward-thinking organization like yours. The dynamic landscape of Dubai's technological infrastructure, combined with its commitment to innovation and digital transformation, aligns perfectly with my career aspirations and professional strengths.</w:t>
      </w:r>
    </w:p>
    <w:bookmarkStart w:id="20" w:name="professional-background"/>
    <w:p>
      <w:pPr>
        <w:pStyle w:val="Heading2"/>
      </w:pPr>
      <w:r>
        <w:t xml:space="preserve">Professional Background</w:t>
      </w:r>
    </w:p>
    <w:p>
      <w:pPr>
        <w:pStyle w:val="FirstParagraph"/>
      </w:pPr>
      <w:r>
        <w:t xml:space="preserve">With a strong academic foundation in Telecommunications Engineering from [University Name], I have dedicated my career to designing, implementing, and optimizing communication systems that drive connectivity and efficiency. My work has spanned across various domains, including wireless network deployment, fiber-optic infrastructure development, and the integration of advanced technologies such as 5G and IoT. These experiences have equipped me with a deep understanding of the technical challenges and opportunities in the telecommunications sector.</w:t>
      </w:r>
    </w:p>
    <w:p>
      <w:pPr>
        <w:pStyle w:val="BodyText"/>
      </w:pPr>
      <w:r>
        <w:t xml:space="preserve">In my current role as a Telecommunication Engineer at [Current Company Name], I have been responsible for managing end-to-end network projects, ensuring seamless connectivity for both enterprise clients and residential users. My responsibilities include conducting site surveys, designing network architectures, troubleshooting complex issues, and collaborating with cross-functional teams to deliver high-quality solutions. For instance, I led a team to deploy a 5G-enabled smart city network in [Location], which significantly improved data transmission speeds and reduced latency for critical services.</w:t>
      </w:r>
    </w:p>
    <w:p>
      <w:pPr>
        <w:pStyle w:val="BodyText"/>
      </w:pPr>
      <w:r>
        <w:t xml:space="preserve">My technical skills are complemented by my ability to adapt to rapidly evolving technologies. I have extensive experience with tools such as [list specific tools, e.g., Cisco Packet Tracer, MATLAB, RF planning software], and I am proficient in programming languages like Python and C++ for automation and network optimization tasks. Furthermore, my certification in [relevant certification, e.g., CCNA or 5G Specialist] underscores my commitment to professional growth and staying ahead of industry trends.</w:t>
      </w:r>
    </w:p>
    <w:bookmarkEnd w:id="20"/>
    <w:bookmarkStart w:id="21" w:name="why-the-united-arab-emirates-dubai"/>
    <w:p>
      <w:pPr>
        <w:pStyle w:val="Heading2"/>
      </w:pPr>
      <w:r>
        <w:t xml:space="preserve">Why the United Arab Emirates Dubai?</w:t>
      </w:r>
    </w:p>
    <w:p>
      <w:pPr>
        <w:pStyle w:val="FirstParagraph"/>
      </w:pPr>
      <w:r>
        <w:t xml:space="preserve">The United Arab Emirates Dubai has emerged as a global hub for technological innovation, with its ambitious initiatives such as the Dubai Smart City project and the National Strategy for Artificial Intelligence. As a Telecommunication Engineer, I am particularly drawn to the opportunity to contribute to these transformative efforts. The city's strategic location, thriving business environment, and investment in cutting-edge infrastructure make it an ideal place for professionals like me to thrive and make a meaningful impact.</w:t>
      </w:r>
    </w:p>
    <w:p>
      <w:pPr>
        <w:pStyle w:val="BodyText"/>
      </w:pPr>
      <w:r>
        <w:t xml:space="preserve">Dubai's focus on digital transformation is not just about adopting new technologies but also about redefining how communities interact with connectivity. For example, the deployment of high-speed fiber networks and the expansion of IoT-based solutions in sectors like healthcare, transportation, and energy are areas where my expertise can directly support Dubai's vision. I am excited about the prospect of working alongside industry leaders who share a passion for innovation and are committed to building a sustainable digital future.</w:t>
      </w:r>
    </w:p>
    <w:bookmarkEnd w:id="21"/>
    <w:bookmarkStart w:id="22" w:name="key-strengths-and-values"/>
    <w:p>
      <w:pPr>
        <w:pStyle w:val="Heading2"/>
      </w:pPr>
      <w:r>
        <w:t xml:space="preserve">Key Strengths and Values</w:t>
      </w:r>
    </w:p>
    <w:p>
      <w:pPr>
        <w:pStyle w:val="FirstParagraph"/>
      </w:pPr>
      <w:r>
        <w:t xml:space="preserve">What sets me apart as a Telecommunication Engineer is my combination of technical expertise, problem-solving acumen, and dedication to client satisfaction. I approach every project with meticulous attention to detail, ensuring that solutions are not only efficient but also scalable to meet future demands. My ability to communicate complex technical concepts in a clear and concise manner has earned me the trust of colleagues and clients alike.</w:t>
      </w:r>
    </w:p>
    <w:p>
      <w:pPr>
        <w:pStyle w:val="BodyText"/>
      </w:pPr>
      <w:r>
        <w:t xml:space="preserve">Additionally, I bring a strong sense of collaboration and adaptability to any team. In my previous roles, I have worked with diverse groups of engineers, project managers, and stakeholders to deliver projects on time and within budget. For instance, during a recent rollout of a hybrid cloud network for [Client Name], I coordinated with multiple teams across different time zones to ensure seamless integration and minimal downtime. This experience reinforced my belief that effective communication and teamwork are essential for achieving success in the telecommunications industry.</w:t>
      </w:r>
    </w:p>
    <w:bookmarkEnd w:id="22"/>
    <w:bookmarkStart w:id="23" w:name="conclusion"/>
    <w:p>
      <w:pPr>
        <w:pStyle w:val="Heading2"/>
      </w:pPr>
      <w:r>
        <w:t xml:space="preserve">Conclusion</w:t>
      </w:r>
    </w:p>
    <w:p>
      <w:pPr>
        <w:pStyle w:val="FirstParagraph"/>
      </w:pPr>
      <w:r>
        <w:t xml:space="preserve">I am confident that my skills, experience, and passion for telecommunications make me an ideal candidate for the Telecommunication Engineer position at [Company Name]. I am particularly eager to contribute to your organization's mission of delivering cutting-edge connectivity solutions that empower businesses and individuals in the United Arab Emirates Dubai. I would welcome the opportunity to discuss how my background and vision align with your goals.</w:t>
      </w:r>
    </w:p>
    <w:p>
      <w:pPr>
        <w:pStyle w:val="BodyText"/>
      </w:pPr>
      <w:r>
        <w:t xml:space="preserve">Thank you for considering my application. I look forward to the possibility of contributing to [Company Name]'s continued success in this exciting and rapidly evolving field.</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21:20:23Z</dcterms:created>
  <dcterms:modified xsi:type="dcterms:W3CDTF">2026-07-23T21:20:23Z</dcterms:modified>
</cp:coreProperties>
</file>

<file path=docProps/custom.xml><?xml version="1.0" encoding="utf-8"?>
<Properties xmlns="http://schemas.openxmlformats.org/officeDocument/2006/custom-properties" xmlns:vt="http://schemas.openxmlformats.org/officeDocument/2006/docPropsVTypes"/>
</file>